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9CAD9" w14:textId="4492F2F1" w:rsidR="00B54C12" w:rsidRDefault="00F35D41" w:rsidP="00F35D41">
      <w:pPr>
        <w:pStyle w:val="Heading1"/>
      </w:pPr>
      <w:r>
        <w:t>Testing Plan</w:t>
      </w:r>
    </w:p>
    <w:p w14:paraId="0D6C1DAB" w14:textId="0F7BCA40" w:rsidR="00F35D41" w:rsidRDefault="00F35D41"/>
    <w:p w14:paraId="1B0AB951" w14:textId="06DE8A59" w:rsidR="00F35D41" w:rsidRDefault="00F35D41" w:rsidP="00F35D41">
      <w:pPr>
        <w:pStyle w:val="Heading2"/>
      </w:pPr>
      <w:r>
        <w:t>Your Details:</w:t>
      </w:r>
    </w:p>
    <w:p w14:paraId="50DD620D" w14:textId="4DF59960" w:rsidR="00F35D41" w:rsidRPr="00F35D41" w:rsidRDefault="00F35D41" w:rsidP="00F35D41">
      <w:r w:rsidRPr="00F35D41">
        <w:rPr>
          <w:b/>
          <w:bCs/>
        </w:rPr>
        <w:t>Name</w:t>
      </w:r>
      <w:r>
        <w:t>:</w:t>
      </w:r>
      <w:r w:rsidR="00851AC8">
        <w:t xml:space="preserve"> Cooper Deguet</w:t>
      </w:r>
      <w:r>
        <w:br/>
      </w:r>
      <w:r w:rsidRPr="00F35D41">
        <w:rPr>
          <w:b/>
          <w:bCs/>
        </w:rPr>
        <w:t>Contact Information</w:t>
      </w:r>
      <w:r>
        <w:t>:</w:t>
      </w:r>
      <w:r w:rsidR="00851AC8">
        <w:t xml:space="preserve"> 0481959322</w:t>
      </w:r>
    </w:p>
    <w:p w14:paraId="51B6FA8B" w14:textId="77777777" w:rsidR="00F35D41" w:rsidRDefault="00F35D41"/>
    <w:p w14:paraId="7742F388" w14:textId="4041F8C9" w:rsidR="00F35D41" w:rsidRDefault="00F35D41" w:rsidP="00F35D41">
      <w:pPr>
        <w:pStyle w:val="Heading2"/>
      </w:pPr>
      <w:r>
        <w:t>Team Details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3100"/>
        <w:gridCol w:w="2958"/>
        <w:gridCol w:w="2958"/>
      </w:tblGrid>
      <w:tr w:rsidR="00F35D41" w14:paraId="7BCED2F3" w14:textId="6E060F43" w:rsidTr="00F35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0" w:type="dxa"/>
          </w:tcPr>
          <w:p w14:paraId="5B31BD66" w14:textId="2D91A395" w:rsidR="00F35D41" w:rsidRDefault="00F35D41">
            <w:r>
              <w:t>Role</w:t>
            </w:r>
          </w:p>
        </w:tc>
        <w:tc>
          <w:tcPr>
            <w:tcW w:w="2958" w:type="dxa"/>
          </w:tcPr>
          <w:p w14:paraId="1E3BEBB9" w14:textId="14000998" w:rsidR="00F35D41" w:rsidRDefault="00F35D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58" w:type="dxa"/>
          </w:tcPr>
          <w:p w14:paraId="79846018" w14:textId="131C1AB0" w:rsidR="00F35D41" w:rsidRDefault="00F35D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act Information</w:t>
            </w:r>
          </w:p>
        </w:tc>
      </w:tr>
      <w:tr w:rsidR="00F35D41" w14:paraId="2582318F" w14:textId="66676224" w:rsidTr="00F35D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0" w:type="dxa"/>
          </w:tcPr>
          <w:p w14:paraId="487F9DB4" w14:textId="0298D33A" w:rsidR="00F35D41" w:rsidRDefault="00851AC8">
            <w:r>
              <w:t xml:space="preserve">Programmer, UI, </w:t>
            </w:r>
            <w:r w:rsidR="00A424AD">
              <w:t xml:space="preserve">Start Menu, </w:t>
            </w:r>
            <w:r w:rsidR="00F67BBC">
              <w:t>Item</w:t>
            </w:r>
            <w:r w:rsidR="00A424AD">
              <w:t>s, Player Health</w:t>
            </w:r>
          </w:p>
        </w:tc>
        <w:tc>
          <w:tcPr>
            <w:tcW w:w="2958" w:type="dxa"/>
          </w:tcPr>
          <w:p w14:paraId="62D1CBBE" w14:textId="0CEC5692" w:rsidR="00F35D41" w:rsidRDefault="00A42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5FD5">
              <w:rPr>
                <w:highlight w:val="yellow"/>
              </w:rPr>
              <w:t>Cooper Deguet</w:t>
            </w:r>
          </w:p>
        </w:tc>
        <w:tc>
          <w:tcPr>
            <w:tcW w:w="2958" w:type="dxa"/>
          </w:tcPr>
          <w:p w14:paraId="272CEECC" w14:textId="39EDED6E" w:rsidR="00F35D41" w:rsidRDefault="00A42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481959322</w:t>
            </w:r>
          </w:p>
        </w:tc>
      </w:tr>
      <w:tr w:rsidR="00F35D41" w14:paraId="37EBC2B0" w14:textId="01D1DB49" w:rsidTr="00F35D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0" w:type="dxa"/>
          </w:tcPr>
          <w:p w14:paraId="0EB40641" w14:textId="09A7CC03" w:rsidR="00851AC8" w:rsidRPr="00851AC8" w:rsidRDefault="00851AC8">
            <w:pPr>
              <w:rPr>
                <w:b w:val="0"/>
                <w:bCs w:val="0"/>
              </w:rPr>
            </w:pPr>
            <w:r>
              <w:t>Programmer, Game Manager, Spawning, Movement</w:t>
            </w:r>
          </w:p>
        </w:tc>
        <w:tc>
          <w:tcPr>
            <w:tcW w:w="2958" w:type="dxa"/>
          </w:tcPr>
          <w:p w14:paraId="2B60B425" w14:textId="26007CD1" w:rsidR="00F35D41" w:rsidRDefault="00A42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5FD5">
              <w:rPr>
                <w:highlight w:val="green"/>
              </w:rPr>
              <w:t>Isaac Thyer</w:t>
            </w:r>
          </w:p>
        </w:tc>
        <w:tc>
          <w:tcPr>
            <w:tcW w:w="2958" w:type="dxa"/>
          </w:tcPr>
          <w:p w14:paraId="6AD62475" w14:textId="72F86DC1" w:rsidR="00F35D41" w:rsidRDefault="00A42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481339484</w:t>
            </w:r>
          </w:p>
        </w:tc>
      </w:tr>
      <w:tr w:rsidR="00F35D41" w14:paraId="4724D82A" w14:textId="34418B67" w:rsidTr="00F35D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0" w:type="dxa"/>
          </w:tcPr>
          <w:p w14:paraId="6A98AC35" w14:textId="53905330" w:rsidR="00F35D41" w:rsidRDefault="00851AC8">
            <w:r>
              <w:t>Programmer, 3D Modelling, AI</w:t>
            </w:r>
          </w:p>
        </w:tc>
        <w:tc>
          <w:tcPr>
            <w:tcW w:w="2958" w:type="dxa"/>
          </w:tcPr>
          <w:p w14:paraId="7E135806" w14:textId="00770B98" w:rsidR="00F35D41" w:rsidRDefault="00A42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5FD5">
              <w:rPr>
                <w:highlight w:val="cyan"/>
              </w:rPr>
              <w:t>Deklan Gentile</w:t>
            </w:r>
          </w:p>
        </w:tc>
        <w:tc>
          <w:tcPr>
            <w:tcW w:w="2958" w:type="dxa"/>
          </w:tcPr>
          <w:p w14:paraId="518DB261" w14:textId="6FE32A78" w:rsidR="00F35D41" w:rsidRDefault="00A424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491102205</w:t>
            </w:r>
          </w:p>
        </w:tc>
      </w:tr>
    </w:tbl>
    <w:p w14:paraId="46691406" w14:textId="4A5E3D11" w:rsidR="00F35D41" w:rsidRDefault="00F35D41"/>
    <w:p w14:paraId="086A7267" w14:textId="61D8BFE6" w:rsidR="00F35D41" w:rsidRDefault="00F35D41" w:rsidP="00F35D41">
      <w:pPr>
        <w:pStyle w:val="Heading2"/>
      </w:pPr>
      <w:r>
        <w:t>Scope:</w:t>
      </w:r>
    </w:p>
    <w:p w14:paraId="5346D211" w14:textId="77777777" w:rsidR="00F67BBC" w:rsidRPr="00F67BBC" w:rsidRDefault="00F67BBC" w:rsidP="00F67BBC"/>
    <w:p w14:paraId="76492F9A" w14:textId="3B15BB21" w:rsidR="00F35D41" w:rsidRPr="005B5FD5" w:rsidRDefault="00F67BBC">
      <w:pPr>
        <w:rPr>
          <w:highlight w:val="yellow"/>
        </w:rPr>
      </w:pPr>
      <w:r w:rsidRPr="005B5FD5">
        <w:rPr>
          <w:b/>
          <w:bCs/>
          <w:highlight w:val="yellow"/>
        </w:rPr>
        <w:t>UI (Menus, in game UI)</w:t>
      </w:r>
    </w:p>
    <w:p w14:paraId="5ED38DED" w14:textId="2CE72165" w:rsidR="00F67BBC" w:rsidRPr="005B5FD5" w:rsidRDefault="00F67BBC" w:rsidP="00F67BBC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5B5FD5">
        <w:rPr>
          <w:highlight w:val="yellow"/>
        </w:rPr>
        <w:t>Scaling works as intended</w:t>
      </w:r>
    </w:p>
    <w:p w14:paraId="39F8EEF7" w14:textId="30683800" w:rsidR="00F67BBC" w:rsidRPr="005B5FD5" w:rsidRDefault="00F67BBC" w:rsidP="00F67BBC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5B5FD5">
        <w:rPr>
          <w:highlight w:val="yellow"/>
        </w:rPr>
        <w:t>Functionality for all buttons and menus work</w:t>
      </w:r>
    </w:p>
    <w:p w14:paraId="29392A7F" w14:textId="5F2D418F" w:rsidR="00F67BBC" w:rsidRPr="005B5FD5" w:rsidRDefault="00F67BBC" w:rsidP="00F67BBC">
      <w:pPr>
        <w:pStyle w:val="ListParagraph"/>
        <w:numPr>
          <w:ilvl w:val="0"/>
          <w:numId w:val="1"/>
        </w:numPr>
        <w:rPr>
          <w:b/>
          <w:bCs/>
          <w:highlight w:val="yellow"/>
        </w:rPr>
      </w:pPr>
      <w:r w:rsidRPr="005B5FD5">
        <w:rPr>
          <w:highlight w:val="yellow"/>
        </w:rPr>
        <w:t>Easy to navigate (feedback from tester)</w:t>
      </w:r>
    </w:p>
    <w:p w14:paraId="663905FB" w14:textId="3DCFF9D2" w:rsidR="00F67BBC" w:rsidRPr="005B5FD5" w:rsidRDefault="00F67BBC" w:rsidP="00F67BBC">
      <w:pPr>
        <w:rPr>
          <w:highlight w:val="yellow"/>
        </w:rPr>
      </w:pPr>
      <w:r w:rsidRPr="005B5FD5">
        <w:rPr>
          <w:b/>
          <w:bCs/>
          <w:highlight w:val="yellow"/>
        </w:rPr>
        <w:t>Items (Shooting, Knife, Healing)</w:t>
      </w:r>
    </w:p>
    <w:p w14:paraId="6EAFB764" w14:textId="4A4915F0" w:rsidR="00F67BBC" w:rsidRPr="005B5FD5" w:rsidRDefault="00F67BBC" w:rsidP="00F67BBC">
      <w:pPr>
        <w:pStyle w:val="ListParagraph"/>
        <w:numPr>
          <w:ilvl w:val="0"/>
          <w:numId w:val="2"/>
        </w:numPr>
        <w:rPr>
          <w:highlight w:val="yellow"/>
        </w:rPr>
      </w:pPr>
      <w:r w:rsidRPr="005B5FD5">
        <w:rPr>
          <w:highlight w:val="yellow"/>
        </w:rPr>
        <w:t>Gun shoots consistently</w:t>
      </w:r>
    </w:p>
    <w:p w14:paraId="70DB740C" w14:textId="6ED9FEF0" w:rsidR="00F67BBC" w:rsidRPr="005B5FD5" w:rsidRDefault="00F67BBC" w:rsidP="00F67BBC">
      <w:pPr>
        <w:pStyle w:val="ListParagraph"/>
        <w:numPr>
          <w:ilvl w:val="0"/>
          <w:numId w:val="2"/>
        </w:numPr>
        <w:rPr>
          <w:highlight w:val="yellow"/>
        </w:rPr>
      </w:pPr>
      <w:r w:rsidRPr="005B5FD5">
        <w:rPr>
          <w:highlight w:val="yellow"/>
        </w:rPr>
        <w:t>Knife isn’t too strong</w:t>
      </w:r>
    </w:p>
    <w:p w14:paraId="3C16293C" w14:textId="3BEC04E1" w:rsidR="00F67BBC" w:rsidRPr="005B5FD5" w:rsidRDefault="00F67BBC" w:rsidP="00F67BBC">
      <w:pPr>
        <w:pStyle w:val="ListParagraph"/>
        <w:numPr>
          <w:ilvl w:val="0"/>
          <w:numId w:val="2"/>
        </w:numPr>
        <w:rPr>
          <w:highlight w:val="yellow"/>
        </w:rPr>
      </w:pPr>
      <w:r w:rsidRPr="005B5FD5">
        <w:rPr>
          <w:highlight w:val="yellow"/>
        </w:rPr>
        <w:t>Health kit works as intended</w:t>
      </w:r>
    </w:p>
    <w:p w14:paraId="6883F70B" w14:textId="080C7204" w:rsidR="00F67BBC" w:rsidRDefault="00F67BBC" w:rsidP="00F67BBC"/>
    <w:p w14:paraId="607EB2E2" w14:textId="6CEF08DF" w:rsidR="00F67BBC" w:rsidRPr="005B5FD5" w:rsidRDefault="00F67BBC" w:rsidP="00F67BBC">
      <w:pPr>
        <w:rPr>
          <w:highlight w:val="cyan"/>
        </w:rPr>
      </w:pPr>
      <w:r w:rsidRPr="005B5FD5">
        <w:rPr>
          <w:b/>
          <w:bCs/>
          <w:highlight w:val="cyan"/>
        </w:rPr>
        <w:t>Enemy AI</w:t>
      </w:r>
    </w:p>
    <w:p w14:paraId="2934343C" w14:textId="04801453" w:rsidR="00F67BBC" w:rsidRPr="005B5FD5" w:rsidRDefault="00F67BBC" w:rsidP="00F67BBC">
      <w:pPr>
        <w:pStyle w:val="ListParagraph"/>
        <w:numPr>
          <w:ilvl w:val="0"/>
          <w:numId w:val="3"/>
        </w:numPr>
        <w:rPr>
          <w:highlight w:val="cyan"/>
        </w:rPr>
      </w:pPr>
      <w:r w:rsidRPr="005B5FD5">
        <w:rPr>
          <w:highlight w:val="cyan"/>
        </w:rPr>
        <w:t>Dedicated zombies work as intended</w:t>
      </w:r>
    </w:p>
    <w:p w14:paraId="409879E9" w14:textId="0DBF0F7E" w:rsidR="00F67BBC" w:rsidRPr="005B5FD5" w:rsidRDefault="00F67BBC" w:rsidP="00F67BBC">
      <w:pPr>
        <w:pStyle w:val="ListParagraph"/>
        <w:numPr>
          <w:ilvl w:val="0"/>
          <w:numId w:val="3"/>
        </w:numPr>
        <w:rPr>
          <w:highlight w:val="cyan"/>
        </w:rPr>
      </w:pPr>
      <w:r w:rsidRPr="005B5FD5">
        <w:rPr>
          <w:highlight w:val="cyan"/>
        </w:rPr>
        <w:t>General bugs</w:t>
      </w:r>
    </w:p>
    <w:p w14:paraId="75C1FEBB" w14:textId="075EBBF8" w:rsidR="00F67BBC" w:rsidRPr="005B5FD5" w:rsidRDefault="00F67BBC" w:rsidP="00F67BBC">
      <w:pPr>
        <w:pStyle w:val="ListParagraph"/>
        <w:numPr>
          <w:ilvl w:val="0"/>
          <w:numId w:val="3"/>
        </w:numPr>
        <w:rPr>
          <w:highlight w:val="cyan"/>
        </w:rPr>
      </w:pPr>
      <w:r w:rsidRPr="005B5FD5">
        <w:rPr>
          <w:highlight w:val="cyan"/>
        </w:rPr>
        <w:t>Generator and player take damage when hit</w:t>
      </w:r>
    </w:p>
    <w:p w14:paraId="585DE0B9" w14:textId="4A4B5D06" w:rsidR="00F67BBC" w:rsidRPr="005B5FD5" w:rsidRDefault="00F67BBC" w:rsidP="00F67BBC">
      <w:pPr>
        <w:pStyle w:val="ListParagraph"/>
        <w:numPr>
          <w:ilvl w:val="0"/>
          <w:numId w:val="3"/>
        </w:numPr>
        <w:rPr>
          <w:highlight w:val="cyan"/>
        </w:rPr>
      </w:pPr>
      <w:r w:rsidRPr="005B5FD5">
        <w:rPr>
          <w:highlight w:val="cyan"/>
        </w:rPr>
        <w:t>Zombies Spawn?</w:t>
      </w:r>
    </w:p>
    <w:p w14:paraId="483C857F" w14:textId="3AE67448" w:rsidR="00F67BBC" w:rsidRPr="005B5FD5" w:rsidRDefault="00F67BBC" w:rsidP="00F67BBC">
      <w:pPr>
        <w:pStyle w:val="ListParagraph"/>
        <w:numPr>
          <w:ilvl w:val="0"/>
          <w:numId w:val="3"/>
        </w:numPr>
        <w:rPr>
          <w:highlight w:val="cyan"/>
        </w:rPr>
      </w:pPr>
      <w:r w:rsidRPr="005B5FD5">
        <w:rPr>
          <w:highlight w:val="cyan"/>
        </w:rPr>
        <w:t>Zombie</w:t>
      </w:r>
      <w:r w:rsidR="005B5FD5">
        <w:rPr>
          <w:highlight w:val="cyan"/>
        </w:rPr>
        <w:t xml:space="preserve"> pathfinding</w:t>
      </w:r>
    </w:p>
    <w:p w14:paraId="257081FB" w14:textId="2801FC84" w:rsidR="005B5FD5" w:rsidRPr="005B5FD5" w:rsidRDefault="005B5FD5" w:rsidP="00F67BBC">
      <w:pPr>
        <w:rPr>
          <w:highlight w:val="cyan"/>
        </w:rPr>
      </w:pPr>
      <w:r w:rsidRPr="005B5FD5">
        <w:rPr>
          <w:b/>
          <w:bCs/>
          <w:highlight w:val="cyan"/>
        </w:rPr>
        <w:t>Models</w:t>
      </w:r>
    </w:p>
    <w:p w14:paraId="6F412240" w14:textId="4B0B9476" w:rsidR="005B5FD5" w:rsidRPr="005B5FD5" w:rsidRDefault="005B5FD5" w:rsidP="005B5FD5">
      <w:pPr>
        <w:pStyle w:val="ListParagraph"/>
        <w:numPr>
          <w:ilvl w:val="0"/>
          <w:numId w:val="4"/>
        </w:numPr>
        <w:rPr>
          <w:highlight w:val="cyan"/>
        </w:rPr>
      </w:pPr>
      <w:r w:rsidRPr="005B5FD5">
        <w:rPr>
          <w:highlight w:val="cyan"/>
        </w:rPr>
        <w:t>Textures suit game</w:t>
      </w:r>
    </w:p>
    <w:p w14:paraId="164B4E6F" w14:textId="3A3785AF" w:rsidR="005B5FD5" w:rsidRPr="005B5FD5" w:rsidRDefault="005B5FD5" w:rsidP="005B5FD5">
      <w:pPr>
        <w:pStyle w:val="ListParagraph"/>
        <w:numPr>
          <w:ilvl w:val="0"/>
          <w:numId w:val="4"/>
        </w:numPr>
        <w:rPr>
          <w:highlight w:val="cyan"/>
        </w:rPr>
      </w:pPr>
      <w:r w:rsidRPr="005B5FD5">
        <w:rPr>
          <w:highlight w:val="cyan"/>
        </w:rPr>
        <w:t>Rendering works correctly</w:t>
      </w:r>
    </w:p>
    <w:p w14:paraId="7F1058F2" w14:textId="67E08BDB" w:rsidR="005B5FD5" w:rsidRPr="005B5FD5" w:rsidRDefault="005B5FD5" w:rsidP="005B5FD5">
      <w:pPr>
        <w:pStyle w:val="ListParagraph"/>
        <w:numPr>
          <w:ilvl w:val="0"/>
          <w:numId w:val="4"/>
        </w:numPr>
        <w:rPr>
          <w:highlight w:val="cyan"/>
        </w:rPr>
      </w:pPr>
      <w:r w:rsidRPr="005B5FD5">
        <w:rPr>
          <w:highlight w:val="cyan"/>
        </w:rPr>
        <w:t>Texture combinations work</w:t>
      </w:r>
    </w:p>
    <w:p w14:paraId="2C623C62" w14:textId="2FF13D87" w:rsidR="005B5FD5" w:rsidRDefault="005B5FD5" w:rsidP="005B5FD5">
      <w:pPr>
        <w:pStyle w:val="ListParagraph"/>
        <w:numPr>
          <w:ilvl w:val="0"/>
          <w:numId w:val="4"/>
        </w:numPr>
        <w:rPr>
          <w:highlight w:val="cyan"/>
        </w:rPr>
      </w:pPr>
      <w:r w:rsidRPr="005B5FD5">
        <w:rPr>
          <w:highlight w:val="cyan"/>
        </w:rPr>
        <w:t>Normal maps function as intended</w:t>
      </w:r>
    </w:p>
    <w:p w14:paraId="54D22468" w14:textId="6FA24CBE" w:rsidR="005B5FD5" w:rsidRDefault="005B5FD5" w:rsidP="005B5FD5">
      <w:pPr>
        <w:rPr>
          <w:highlight w:val="cyan"/>
        </w:rPr>
      </w:pPr>
    </w:p>
    <w:p w14:paraId="10BCBEFC" w14:textId="7826B4D9" w:rsidR="005B5FD5" w:rsidRPr="005B5FD5" w:rsidRDefault="005B5FD5" w:rsidP="005B5FD5">
      <w:pPr>
        <w:rPr>
          <w:b/>
          <w:bCs/>
          <w:highlight w:val="green"/>
        </w:rPr>
      </w:pPr>
      <w:r w:rsidRPr="005B5FD5">
        <w:rPr>
          <w:b/>
          <w:bCs/>
          <w:highlight w:val="green"/>
        </w:rPr>
        <w:lastRenderedPageBreak/>
        <w:t>Player Movement</w:t>
      </w:r>
    </w:p>
    <w:p w14:paraId="7FF4DB18" w14:textId="79A085D7" w:rsidR="005B5FD5" w:rsidRPr="005B5FD5" w:rsidRDefault="005B5FD5" w:rsidP="005B5FD5">
      <w:pPr>
        <w:pStyle w:val="ListParagraph"/>
        <w:numPr>
          <w:ilvl w:val="0"/>
          <w:numId w:val="5"/>
        </w:numPr>
        <w:rPr>
          <w:highlight w:val="green"/>
        </w:rPr>
      </w:pPr>
      <w:r w:rsidRPr="005B5FD5">
        <w:rPr>
          <w:highlight w:val="green"/>
        </w:rPr>
        <w:t>Doesn’t get stuck on anything</w:t>
      </w:r>
    </w:p>
    <w:p w14:paraId="1E3B7275" w14:textId="27B51BF4" w:rsidR="005B5FD5" w:rsidRPr="005B5FD5" w:rsidRDefault="005B5FD5" w:rsidP="005B5FD5">
      <w:pPr>
        <w:pStyle w:val="ListParagraph"/>
        <w:numPr>
          <w:ilvl w:val="0"/>
          <w:numId w:val="5"/>
        </w:numPr>
        <w:rPr>
          <w:highlight w:val="green"/>
        </w:rPr>
      </w:pPr>
      <w:r w:rsidRPr="005B5FD5">
        <w:rPr>
          <w:highlight w:val="green"/>
        </w:rPr>
        <w:t>Can</w:t>
      </w:r>
      <w:r>
        <w:rPr>
          <w:highlight w:val="green"/>
        </w:rPr>
        <w:t>’</w:t>
      </w:r>
      <w:r w:rsidRPr="005B5FD5">
        <w:rPr>
          <w:highlight w:val="green"/>
        </w:rPr>
        <w:t>t escape map</w:t>
      </w:r>
    </w:p>
    <w:p w14:paraId="32C6A892" w14:textId="71CFEAD3" w:rsidR="005B5FD5" w:rsidRPr="005B5FD5" w:rsidRDefault="005B5FD5" w:rsidP="005B5FD5">
      <w:pPr>
        <w:pStyle w:val="ListParagraph"/>
        <w:numPr>
          <w:ilvl w:val="0"/>
          <w:numId w:val="5"/>
        </w:numPr>
        <w:rPr>
          <w:highlight w:val="green"/>
        </w:rPr>
      </w:pPr>
      <w:r w:rsidRPr="005B5FD5">
        <w:rPr>
          <w:highlight w:val="green"/>
        </w:rPr>
        <w:t>Doesn’t clip through objects</w:t>
      </w:r>
    </w:p>
    <w:p w14:paraId="50708A4D" w14:textId="54F58E1E" w:rsidR="005B5FD5" w:rsidRDefault="005B5FD5" w:rsidP="005B5FD5">
      <w:pPr>
        <w:pStyle w:val="ListParagraph"/>
        <w:numPr>
          <w:ilvl w:val="0"/>
          <w:numId w:val="5"/>
        </w:numPr>
        <w:rPr>
          <w:highlight w:val="green"/>
        </w:rPr>
      </w:pPr>
      <w:r w:rsidRPr="005B5FD5">
        <w:rPr>
          <w:highlight w:val="green"/>
        </w:rPr>
        <w:t xml:space="preserve">Movement is </w:t>
      </w:r>
      <w:proofErr w:type="gramStart"/>
      <w:r w:rsidRPr="005B5FD5">
        <w:rPr>
          <w:highlight w:val="green"/>
        </w:rPr>
        <w:t>smooth(</w:t>
      </w:r>
      <w:proofErr w:type="gramEnd"/>
      <w:r w:rsidRPr="005B5FD5">
        <w:rPr>
          <w:highlight w:val="green"/>
        </w:rPr>
        <w:t>tester feedback)</w:t>
      </w:r>
    </w:p>
    <w:p w14:paraId="6B59F089" w14:textId="69A8A6AE" w:rsidR="005B5FD5" w:rsidRDefault="005B5FD5" w:rsidP="005B5FD5">
      <w:pPr>
        <w:rPr>
          <w:b/>
          <w:bCs/>
          <w:highlight w:val="green"/>
        </w:rPr>
      </w:pPr>
      <w:r>
        <w:rPr>
          <w:b/>
          <w:bCs/>
          <w:highlight w:val="green"/>
        </w:rPr>
        <w:t>Game Manager</w:t>
      </w:r>
    </w:p>
    <w:p w14:paraId="060F6158" w14:textId="77C98B1A" w:rsidR="005B5FD5" w:rsidRDefault="005B5FD5" w:rsidP="005B5FD5">
      <w:pPr>
        <w:pStyle w:val="ListParagraph"/>
        <w:numPr>
          <w:ilvl w:val="0"/>
          <w:numId w:val="6"/>
        </w:numPr>
        <w:rPr>
          <w:highlight w:val="green"/>
        </w:rPr>
      </w:pPr>
      <w:r>
        <w:rPr>
          <w:highlight w:val="green"/>
        </w:rPr>
        <w:t xml:space="preserve">Waves increase in </w:t>
      </w:r>
      <w:proofErr w:type="gramStart"/>
      <w:r>
        <w:rPr>
          <w:highlight w:val="green"/>
        </w:rPr>
        <w:t>difficulty(</w:t>
      </w:r>
      <w:proofErr w:type="gramEnd"/>
      <w:r>
        <w:rPr>
          <w:highlight w:val="green"/>
        </w:rPr>
        <w:t>testers feedback)</w:t>
      </w:r>
    </w:p>
    <w:p w14:paraId="09EA67F3" w14:textId="35967CF5" w:rsidR="005B5FD5" w:rsidRDefault="005B5FD5" w:rsidP="005B5FD5">
      <w:pPr>
        <w:pStyle w:val="ListParagraph"/>
        <w:numPr>
          <w:ilvl w:val="0"/>
          <w:numId w:val="6"/>
        </w:numPr>
        <w:rPr>
          <w:highlight w:val="green"/>
        </w:rPr>
      </w:pPr>
      <w:r>
        <w:rPr>
          <w:highlight w:val="green"/>
        </w:rPr>
        <w:t>Objective is clear and easy to understand</w:t>
      </w:r>
    </w:p>
    <w:p w14:paraId="694485D6" w14:textId="5E9EB071" w:rsidR="005B5FD5" w:rsidRDefault="005B5FD5" w:rsidP="005B5FD5">
      <w:pPr>
        <w:pStyle w:val="ListParagraph"/>
        <w:numPr>
          <w:ilvl w:val="0"/>
          <w:numId w:val="6"/>
        </w:numPr>
        <w:rPr>
          <w:highlight w:val="green"/>
        </w:rPr>
      </w:pPr>
      <w:r>
        <w:rPr>
          <w:highlight w:val="green"/>
        </w:rPr>
        <w:t xml:space="preserve">Controls are </w:t>
      </w:r>
      <w:proofErr w:type="gramStart"/>
      <w:r>
        <w:rPr>
          <w:highlight w:val="green"/>
        </w:rPr>
        <w:t>simple(</w:t>
      </w:r>
      <w:proofErr w:type="gramEnd"/>
      <w:r>
        <w:rPr>
          <w:highlight w:val="green"/>
        </w:rPr>
        <w:t>testers feedback)</w:t>
      </w:r>
    </w:p>
    <w:p w14:paraId="08E3D3A5" w14:textId="7ECE4AB5" w:rsidR="005B5FD5" w:rsidRPr="005B5FD5" w:rsidRDefault="005B5FD5" w:rsidP="005B5FD5">
      <w:pPr>
        <w:pStyle w:val="ListParagraph"/>
        <w:numPr>
          <w:ilvl w:val="0"/>
          <w:numId w:val="6"/>
        </w:numPr>
        <w:rPr>
          <w:highlight w:val="green"/>
        </w:rPr>
      </w:pPr>
      <w:r>
        <w:rPr>
          <w:highlight w:val="green"/>
        </w:rPr>
        <w:t xml:space="preserve">Game is </w:t>
      </w:r>
      <w:proofErr w:type="gramStart"/>
      <w:r>
        <w:rPr>
          <w:highlight w:val="green"/>
        </w:rPr>
        <w:t>enjoyable(</w:t>
      </w:r>
      <w:proofErr w:type="gramEnd"/>
      <w:r>
        <w:rPr>
          <w:highlight w:val="green"/>
        </w:rPr>
        <w:t>testers feedback)</w:t>
      </w:r>
    </w:p>
    <w:p w14:paraId="6E5584E9" w14:textId="77777777" w:rsidR="00F67BBC" w:rsidRPr="00F67BBC" w:rsidRDefault="00F67BBC" w:rsidP="00F67BBC"/>
    <w:p w14:paraId="493ABAF7" w14:textId="2D13CCED" w:rsidR="00F35D41" w:rsidRDefault="00F35D41" w:rsidP="00F35D41">
      <w:pPr>
        <w:pStyle w:val="Heading2"/>
      </w:pPr>
      <w:r>
        <w:t>Priority:</w:t>
      </w:r>
    </w:p>
    <w:p w14:paraId="25B0DE88" w14:textId="773FD75B" w:rsidR="00F35D41" w:rsidRDefault="005B5FD5" w:rsidP="005B5FD5">
      <w:pPr>
        <w:pStyle w:val="ListParagraph"/>
        <w:numPr>
          <w:ilvl w:val="0"/>
          <w:numId w:val="7"/>
        </w:numPr>
      </w:pPr>
      <w:r>
        <w:t>Player Movement</w:t>
      </w:r>
    </w:p>
    <w:p w14:paraId="6735A874" w14:textId="6AD9C91D" w:rsidR="005B5FD5" w:rsidRDefault="005B5FD5" w:rsidP="005B5FD5">
      <w:pPr>
        <w:pStyle w:val="ListParagraph"/>
        <w:numPr>
          <w:ilvl w:val="1"/>
          <w:numId w:val="7"/>
        </w:numPr>
      </w:pPr>
      <w:r>
        <w:t>Doesn’t get stuck on anything</w:t>
      </w:r>
    </w:p>
    <w:p w14:paraId="40053C3F" w14:textId="6C23C2CB" w:rsidR="005B5FD5" w:rsidRDefault="005B5FD5" w:rsidP="005B5FD5">
      <w:pPr>
        <w:pStyle w:val="ListParagraph"/>
        <w:numPr>
          <w:ilvl w:val="1"/>
          <w:numId w:val="7"/>
        </w:numPr>
      </w:pPr>
      <w:r>
        <w:t>Doesn’t clip through objects</w:t>
      </w:r>
    </w:p>
    <w:p w14:paraId="32F4C7C1" w14:textId="5937DC63" w:rsidR="005B5FD5" w:rsidRDefault="005B5FD5" w:rsidP="005B5FD5">
      <w:pPr>
        <w:pStyle w:val="ListParagraph"/>
        <w:numPr>
          <w:ilvl w:val="1"/>
          <w:numId w:val="7"/>
        </w:numPr>
      </w:pPr>
      <w:r>
        <w:t>Can’t escape map</w:t>
      </w:r>
    </w:p>
    <w:p w14:paraId="4F0EB2CE" w14:textId="00A7876E" w:rsidR="005B5FD5" w:rsidRDefault="005B5FD5" w:rsidP="005B5FD5">
      <w:pPr>
        <w:pStyle w:val="ListParagraph"/>
        <w:numPr>
          <w:ilvl w:val="1"/>
          <w:numId w:val="7"/>
        </w:numPr>
      </w:pPr>
      <w:r>
        <w:t>Movement is smooth</w:t>
      </w:r>
    </w:p>
    <w:p w14:paraId="3603363E" w14:textId="6A8385CB" w:rsidR="005B5FD5" w:rsidRDefault="005B5FD5" w:rsidP="005B5FD5">
      <w:pPr>
        <w:pStyle w:val="ListParagraph"/>
        <w:numPr>
          <w:ilvl w:val="0"/>
          <w:numId w:val="7"/>
        </w:numPr>
      </w:pPr>
      <w:r>
        <w:t>Enemy Ai</w:t>
      </w:r>
    </w:p>
    <w:p w14:paraId="52B0A6B2" w14:textId="7F6560E3" w:rsidR="005B5FD5" w:rsidRDefault="005B5FD5" w:rsidP="005B5FD5">
      <w:pPr>
        <w:pStyle w:val="ListParagraph"/>
        <w:numPr>
          <w:ilvl w:val="1"/>
          <w:numId w:val="7"/>
        </w:numPr>
      </w:pPr>
      <w:r>
        <w:t>Zombies spawn</w:t>
      </w:r>
    </w:p>
    <w:p w14:paraId="6F42E258" w14:textId="617631E5" w:rsidR="005B5FD5" w:rsidRDefault="005B5FD5" w:rsidP="005B5FD5">
      <w:pPr>
        <w:pStyle w:val="ListParagraph"/>
        <w:numPr>
          <w:ilvl w:val="1"/>
          <w:numId w:val="7"/>
        </w:numPr>
      </w:pPr>
      <w:r>
        <w:t>Zombies work as intended</w:t>
      </w:r>
    </w:p>
    <w:p w14:paraId="0E6506B8" w14:textId="66FAF907" w:rsidR="005B5FD5" w:rsidRDefault="005B5FD5" w:rsidP="005B5FD5">
      <w:pPr>
        <w:pStyle w:val="ListParagraph"/>
        <w:numPr>
          <w:ilvl w:val="1"/>
          <w:numId w:val="7"/>
        </w:numPr>
      </w:pPr>
      <w:r>
        <w:t>Zombie pathfinding</w:t>
      </w:r>
    </w:p>
    <w:p w14:paraId="615965D0" w14:textId="77777777" w:rsidR="005B5FD5" w:rsidRDefault="005B5FD5" w:rsidP="005B5FD5">
      <w:pPr>
        <w:pStyle w:val="ListParagraph"/>
        <w:numPr>
          <w:ilvl w:val="1"/>
          <w:numId w:val="7"/>
        </w:numPr>
      </w:pPr>
      <w:r>
        <w:t>Generator and player take damage when hit</w:t>
      </w:r>
    </w:p>
    <w:p w14:paraId="6AF582E1" w14:textId="77777777" w:rsidR="005B5FD5" w:rsidRDefault="005B5FD5" w:rsidP="005B5FD5">
      <w:pPr>
        <w:pStyle w:val="ListParagraph"/>
        <w:numPr>
          <w:ilvl w:val="1"/>
          <w:numId w:val="7"/>
        </w:numPr>
      </w:pPr>
      <w:r>
        <w:t>General bugs</w:t>
      </w:r>
    </w:p>
    <w:p w14:paraId="786BC0E2" w14:textId="77777777" w:rsidR="005B5FD5" w:rsidRDefault="005B5FD5" w:rsidP="005B5FD5">
      <w:pPr>
        <w:pStyle w:val="ListParagraph"/>
        <w:numPr>
          <w:ilvl w:val="0"/>
          <w:numId w:val="7"/>
        </w:numPr>
      </w:pPr>
      <w:r>
        <w:t>UI</w:t>
      </w:r>
    </w:p>
    <w:p w14:paraId="3D2AD5D7" w14:textId="77777777" w:rsidR="005B5FD5" w:rsidRDefault="005B5FD5" w:rsidP="005B5FD5">
      <w:pPr>
        <w:pStyle w:val="ListParagraph"/>
        <w:numPr>
          <w:ilvl w:val="1"/>
          <w:numId w:val="7"/>
        </w:numPr>
      </w:pPr>
      <w:r>
        <w:t>Functionality</w:t>
      </w:r>
    </w:p>
    <w:p w14:paraId="1E43D162" w14:textId="77777777" w:rsidR="005B5FD5" w:rsidRDefault="005B5FD5" w:rsidP="005B5FD5">
      <w:pPr>
        <w:pStyle w:val="ListParagraph"/>
        <w:numPr>
          <w:ilvl w:val="1"/>
          <w:numId w:val="7"/>
        </w:numPr>
      </w:pPr>
      <w:r>
        <w:t>Scaling</w:t>
      </w:r>
    </w:p>
    <w:p w14:paraId="7151562C" w14:textId="77777777" w:rsidR="005B5FD5" w:rsidRDefault="005B5FD5" w:rsidP="005B5FD5">
      <w:pPr>
        <w:pStyle w:val="ListParagraph"/>
        <w:numPr>
          <w:ilvl w:val="1"/>
          <w:numId w:val="7"/>
        </w:numPr>
      </w:pPr>
      <w:r>
        <w:t>Easy to Navigate</w:t>
      </w:r>
    </w:p>
    <w:p w14:paraId="45307A41" w14:textId="17868F0A" w:rsidR="005B5FD5" w:rsidRDefault="005B5FD5" w:rsidP="005B5FD5">
      <w:pPr>
        <w:pStyle w:val="ListParagraph"/>
        <w:numPr>
          <w:ilvl w:val="0"/>
          <w:numId w:val="7"/>
        </w:numPr>
      </w:pPr>
      <w:r>
        <w:t xml:space="preserve"> Items</w:t>
      </w:r>
    </w:p>
    <w:p w14:paraId="202A43B5" w14:textId="21107A57" w:rsidR="005B5FD5" w:rsidRDefault="005B5FD5" w:rsidP="005B5FD5">
      <w:pPr>
        <w:pStyle w:val="ListParagraph"/>
        <w:numPr>
          <w:ilvl w:val="1"/>
          <w:numId w:val="7"/>
        </w:numPr>
      </w:pPr>
      <w:r>
        <w:t>Gun shoots consistently</w:t>
      </w:r>
    </w:p>
    <w:p w14:paraId="10322DF4" w14:textId="3B8D969B" w:rsidR="005B5FD5" w:rsidRDefault="005B5FD5" w:rsidP="005B5FD5">
      <w:pPr>
        <w:pStyle w:val="ListParagraph"/>
        <w:numPr>
          <w:ilvl w:val="1"/>
          <w:numId w:val="7"/>
        </w:numPr>
      </w:pPr>
      <w:r>
        <w:t>Health kit works as intended</w:t>
      </w:r>
    </w:p>
    <w:p w14:paraId="41D7863C" w14:textId="56C26432" w:rsidR="005B5FD5" w:rsidRDefault="005B5FD5" w:rsidP="005B5FD5">
      <w:pPr>
        <w:pStyle w:val="ListParagraph"/>
        <w:numPr>
          <w:ilvl w:val="1"/>
          <w:numId w:val="7"/>
        </w:numPr>
      </w:pPr>
      <w:r>
        <w:t>Knife isn’t too strong</w:t>
      </w:r>
    </w:p>
    <w:p w14:paraId="7A8ABEBB" w14:textId="2803C8A7" w:rsidR="005B5FD5" w:rsidRDefault="005B5FD5" w:rsidP="005B5FD5">
      <w:pPr>
        <w:pStyle w:val="ListParagraph"/>
        <w:numPr>
          <w:ilvl w:val="0"/>
          <w:numId w:val="7"/>
        </w:numPr>
      </w:pPr>
      <w:r>
        <w:t>Game Manager</w:t>
      </w:r>
    </w:p>
    <w:p w14:paraId="34357AF2" w14:textId="706FA508" w:rsidR="005B5FD5" w:rsidRDefault="005B5FD5" w:rsidP="005B5FD5">
      <w:pPr>
        <w:pStyle w:val="ListParagraph"/>
        <w:numPr>
          <w:ilvl w:val="1"/>
          <w:numId w:val="7"/>
        </w:numPr>
      </w:pPr>
      <w:r>
        <w:t>Waves increase in difficulty</w:t>
      </w:r>
    </w:p>
    <w:p w14:paraId="4686043A" w14:textId="080368D5" w:rsidR="005B5FD5" w:rsidRDefault="005B5FD5" w:rsidP="005B5FD5">
      <w:pPr>
        <w:pStyle w:val="ListParagraph"/>
        <w:numPr>
          <w:ilvl w:val="1"/>
          <w:numId w:val="7"/>
        </w:numPr>
      </w:pPr>
      <w:r>
        <w:t>Controls are simple</w:t>
      </w:r>
    </w:p>
    <w:p w14:paraId="05D95A7F" w14:textId="417256CA" w:rsidR="005B5FD5" w:rsidRDefault="005B5FD5" w:rsidP="005B5FD5">
      <w:pPr>
        <w:pStyle w:val="ListParagraph"/>
        <w:numPr>
          <w:ilvl w:val="1"/>
          <w:numId w:val="7"/>
        </w:numPr>
      </w:pPr>
      <w:r>
        <w:t>Objective is clear and easy to understand</w:t>
      </w:r>
    </w:p>
    <w:p w14:paraId="5A7847CB" w14:textId="4DBC5F1E" w:rsidR="005B5FD5" w:rsidRDefault="005B5FD5" w:rsidP="005B5FD5">
      <w:pPr>
        <w:pStyle w:val="ListParagraph"/>
        <w:numPr>
          <w:ilvl w:val="1"/>
          <w:numId w:val="7"/>
        </w:numPr>
      </w:pPr>
      <w:r>
        <w:t>Game is enjoyable</w:t>
      </w:r>
    </w:p>
    <w:p w14:paraId="4E99E973" w14:textId="7E5CD0CB" w:rsidR="005B5FD5" w:rsidRDefault="005B5FD5" w:rsidP="005B5FD5">
      <w:pPr>
        <w:pStyle w:val="ListParagraph"/>
        <w:numPr>
          <w:ilvl w:val="0"/>
          <w:numId w:val="7"/>
        </w:numPr>
      </w:pPr>
      <w:r>
        <w:t>Models</w:t>
      </w:r>
    </w:p>
    <w:p w14:paraId="56BE9CD1" w14:textId="77777777" w:rsidR="005B5FD5" w:rsidRPr="005B5FD5" w:rsidRDefault="005B5FD5" w:rsidP="005B5FD5">
      <w:pPr>
        <w:pStyle w:val="ListParagraph"/>
        <w:numPr>
          <w:ilvl w:val="1"/>
          <w:numId w:val="7"/>
        </w:numPr>
      </w:pPr>
      <w:r w:rsidRPr="005B5FD5">
        <w:t>Rendering works correctly</w:t>
      </w:r>
    </w:p>
    <w:p w14:paraId="49C2F1AF" w14:textId="4ACE2CC8" w:rsidR="005B5FD5" w:rsidRPr="005B5FD5" w:rsidRDefault="005B5FD5" w:rsidP="005B5FD5">
      <w:pPr>
        <w:pStyle w:val="ListParagraph"/>
        <w:numPr>
          <w:ilvl w:val="1"/>
          <w:numId w:val="7"/>
        </w:numPr>
      </w:pPr>
      <w:r w:rsidRPr="005B5FD5">
        <w:t>Texture combinations work</w:t>
      </w:r>
    </w:p>
    <w:p w14:paraId="4FFBAD6A" w14:textId="77777777" w:rsidR="005B5FD5" w:rsidRPr="005B5FD5" w:rsidRDefault="005B5FD5" w:rsidP="005B5FD5">
      <w:pPr>
        <w:pStyle w:val="ListParagraph"/>
        <w:numPr>
          <w:ilvl w:val="1"/>
          <w:numId w:val="7"/>
        </w:numPr>
      </w:pPr>
      <w:r w:rsidRPr="005B5FD5">
        <w:t>Textures suit game</w:t>
      </w:r>
    </w:p>
    <w:p w14:paraId="7B65C964" w14:textId="77777777" w:rsidR="005B5FD5" w:rsidRPr="005B5FD5" w:rsidRDefault="005B5FD5" w:rsidP="005B5FD5">
      <w:pPr>
        <w:pStyle w:val="ListParagraph"/>
        <w:numPr>
          <w:ilvl w:val="1"/>
          <w:numId w:val="7"/>
        </w:numPr>
      </w:pPr>
      <w:r w:rsidRPr="005B5FD5">
        <w:t>Normal maps function as intended</w:t>
      </w:r>
    </w:p>
    <w:p w14:paraId="66FD88BC" w14:textId="77777777" w:rsidR="005B5FD5" w:rsidRDefault="005B5FD5" w:rsidP="005B5FD5"/>
    <w:p w14:paraId="2DFD759E" w14:textId="2B7AB780" w:rsidR="00F35D41" w:rsidRDefault="00F35D41" w:rsidP="00F35D41">
      <w:pPr>
        <w:pStyle w:val="Heading2"/>
      </w:pPr>
      <w:r>
        <w:lastRenderedPageBreak/>
        <w:t>Schedule:</w:t>
      </w:r>
    </w:p>
    <w:p w14:paraId="18CA769B" w14:textId="77A6CCC3" w:rsidR="00F20EE5" w:rsidRPr="00F20EE5" w:rsidRDefault="00F20EE5" w:rsidP="00F35D41">
      <w:pPr>
        <w:rPr>
          <w:b/>
          <w:bCs/>
        </w:rPr>
      </w:pPr>
      <w:r w:rsidRPr="00F20EE5">
        <w:rPr>
          <w:b/>
          <w:bCs/>
        </w:rPr>
        <w:t>Week 1</w:t>
      </w:r>
    </w:p>
    <w:p w14:paraId="07B840D2" w14:textId="77777777" w:rsidR="00F20EE5" w:rsidRDefault="00F20EE5" w:rsidP="00F20EE5">
      <w:pPr>
        <w:pStyle w:val="ListParagraph"/>
        <w:numPr>
          <w:ilvl w:val="0"/>
          <w:numId w:val="9"/>
        </w:numPr>
      </w:pPr>
      <w:r>
        <w:t>Player Movement</w:t>
      </w:r>
    </w:p>
    <w:p w14:paraId="429B6266" w14:textId="77777777" w:rsidR="00F20EE5" w:rsidRDefault="00F20EE5" w:rsidP="00F20EE5">
      <w:pPr>
        <w:pStyle w:val="ListParagraph"/>
        <w:numPr>
          <w:ilvl w:val="1"/>
          <w:numId w:val="9"/>
        </w:numPr>
      </w:pPr>
      <w:r>
        <w:t>Doesn’t get stuck on anything</w:t>
      </w:r>
    </w:p>
    <w:p w14:paraId="5E1AC00A" w14:textId="77777777" w:rsidR="00F20EE5" w:rsidRDefault="00F20EE5" w:rsidP="00F20EE5">
      <w:pPr>
        <w:pStyle w:val="ListParagraph"/>
        <w:numPr>
          <w:ilvl w:val="1"/>
          <w:numId w:val="9"/>
        </w:numPr>
      </w:pPr>
      <w:r>
        <w:t>Doesn’t clip through objects</w:t>
      </w:r>
    </w:p>
    <w:p w14:paraId="4346296F" w14:textId="77777777" w:rsidR="00F20EE5" w:rsidRDefault="00F20EE5" w:rsidP="00F20EE5">
      <w:pPr>
        <w:pStyle w:val="ListParagraph"/>
        <w:numPr>
          <w:ilvl w:val="1"/>
          <w:numId w:val="9"/>
        </w:numPr>
      </w:pPr>
      <w:r>
        <w:t>Can’t escape map</w:t>
      </w:r>
    </w:p>
    <w:p w14:paraId="75B04D14" w14:textId="77777777" w:rsidR="00F20EE5" w:rsidRDefault="00F20EE5" w:rsidP="00F20EE5">
      <w:pPr>
        <w:pStyle w:val="ListParagraph"/>
        <w:numPr>
          <w:ilvl w:val="1"/>
          <w:numId w:val="9"/>
        </w:numPr>
      </w:pPr>
      <w:r>
        <w:t>Movement is smooth</w:t>
      </w:r>
    </w:p>
    <w:p w14:paraId="0789FC98" w14:textId="77777777" w:rsidR="00F20EE5" w:rsidRDefault="00F20EE5" w:rsidP="00F20EE5">
      <w:pPr>
        <w:pStyle w:val="ListParagraph"/>
        <w:numPr>
          <w:ilvl w:val="0"/>
          <w:numId w:val="9"/>
        </w:numPr>
      </w:pPr>
      <w:r>
        <w:t>Enemy Ai</w:t>
      </w:r>
    </w:p>
    <w:p w14:paraId="53ABFE4D" w14:textId="77777777" w:rsidR="00F20EE5" w:rsidRDefault="00F20EE5" w:rsidP="00F20EE5">
      <w:pPr>
        <w:pStyle w:val="ListParagraph"/>
        <w:numPr>
          <w:ilvl w:val="1"/>
          <w:numId w:val="9"/>
        </w:numPr>
      </w:pPr>
      <w:r>
        <w:t>Zombies spawn</w:t>
      </w:r>
    </w:p>
    <w:p w14:paraId="0847BAD3" w14:textId="77777777" w:rsidR="00F20EE5" w:rsidRDefault="00F20EE5" w:rsidP="00F20EE5">
      <w:pPr>
        <w:pStyle w:val="ListParagraph"/>
        <w:numPr>
          <w:ilvl w:val="1"/>
          <w:numId w:val="9"/>
        </w:numPr>
      </w:pPr>
      <w:r>
        <w:t>Zombies work as intended</w:t>
      </w:r>
    </w:p>
    <w:p w14:paraId="42D6E4E1" w14:textId="77777777" w:rsidR="00F20EE5" w:rsidRDefault="00F20EE5" w:rsidP="00F20EE5">
      <w:pPr>
        <w:pStyle w:val="ListParagraph"/>
        <w:numPr>
          <w:ilvl w:val="1"/>
          <w:numId w:val="9"/>
        </w:numPr>
      </w:pPr>
      <w:r>
        <w:t>Zombie pathfinding</w:t>
      </w:r>
    </w:p>
    <w:p w14:paraId="4917565E" w14:textId="77777777" w:rsidR="00F20EE5" w:rsidRDefault="00F20EE5" w:rsidP="00F20EE5">
      <w:pPr>
        <w:pStyle w:val="ListParagraph"/>
        <w:numPr>
          <w:ilvl w:val="1"/>
          <w:numId w:val="9"/>
        </w:numPr>
      </w:pPr>
      <w:r>
        <w:t>Generator and player take damage when hit</w:t>
      </w:r>
    </w:p>
    <w:p w14:paraId="550A5052" w14:textId="4E07B184" w:rsidR="00F20EE5" w:rsidRDefault="00F20EE5" w:rsidP="00F20EE5">
      <w:pPr>
        <w:pStyle w:val="ListParagraph"/>
        <w:numPr>
          <w:ilvl w:val="1"/>
          <w:numId w:val="9"/>
        </w:numPr>
      </w:pPr>
      <w:r>
        <w:t>General bugs</w:t>
      </w:r>
    </w:p>
    <w:p w14:paraId="17657270" w14:textId="30656CD4" w:rsidR="00F20EE5" w:rsidRPr="00F20EE5" w:rsidRDefault="00F20EE5" w:rsidP="00F35D41">
      <w:pPr>
        <w:rPr>
          <w:b/>
          <w:bCs/>
        </w:rPr>
      </w:pPr>
      <w:r w:rsidRPr="00F20EE5">
        <w:rPr>
          <w:b/>
          <w:bCs/>
        </w:rPr>
        <w:t>Week 2</w:t>
      </w:r>
    </w:p>
    <w:p w14:paraId="0E181687" w14:textId="77777777" w:rsidR="00F20EE5" w:rsidRDefault="00F20EE5" w:rsidP="00F20EE5">
      <w:pPr>
        <w:pStyle w:val="ListParagraph"/>
        <w:numPr>
          <w:ilvl w:val="0"/>
          <w:numId w:val="11"/>
        </w:numPr>
      </w:pPr>
      <w:r>
        <w:t>UI</w:t>
      </w:r>
    </w:p>
    <w:p w14:paraId="4D24EEEA" w14:textId="77777777" w:rsidR="00F20EE5" w:rsidRDefault="00F20EE5" w:rsidP="00F20EE5">
      <w:pPr>
        <w:pStyle w:val="ListParagraph"/>
        <w:numPr>
          <w:ilvl w:val="1"/>
          <w:numId w:val="11"/>
        </w:numPr>
      </w:pPr>
      <w:r>
        <w:t>Functionality</w:t>
      </w:r>
    </w:p>
    <w:p w14:paraId="1CEE77DA" w14:textId="77777777" w:rsidR="00F20EE5" w:rsidRDefault="00F20EE5" w:rsidP="00F20EE5">
      <w:pPr>
        <w:pStyle w:val="ListParagraph"/>
        <w:numPr>
          <w:ilvl w:val="1"/>
          <w:numId w:val="11"/>
        </w:numPr>
      </w:pPr>
      <w:r>
        <w:t>Scaling</w:t>
      </w:r>
    </w:p>
    <w:p w14:paraId="0378AECE" w14:textId="77777777" w:rsidR="00F20EE5" w:rsidRDefault="00F20EE5" w:rsidP="00F20EE5">
      <w:pPr>
        <w:pStyle w:val="ListParagraph"/>
        <w:numPr>
          <w:ilvl w:val="1"/>
          <w:numId w:val="11"/>
        </w:numPr>
      </w:pPr>
      <w:r>
        <w:t>Easy to Navigate</w:t>
      </w:r>
    </w:p>
    <w:p w14:paraId="47D6C8B0" w14:textId="0C5F6501" w:rsidR="00F20EE5" w:rsidRDefault="00F20EE5" w:rsidP="00F20EE5">
      <w:pPr>
        <w:pStyle w:val="ListParagraph"/>
        <w:numPr>
          <w:ilvl w:val="0"/>
          <w:numId w:val="11"/>
        </w:numPr>
      </w:pPr>
      <w:r>
        <w:t>Items</w:t>
      </w:r>
    </w:p>
    <w:p w14:paraId="15DDD617" w14:textId="77777777" w:rsidR="00F20EE5" w:rsidRDefault="00F20EE5" w:rsidP="00F20EE5">
      <w:pPr>
        <w:pStyle w:val="ListParagraph"/>
        <w:numPr>
          <w:ilvl w:val="1"/>
          <w:numId w:val="11"/>
        </w:numPr>
      </w:pPr>
      <w:r>
        <w:t>Gun shoots consistently</w:t>
      </w:r>
    </w:p>
    <w:p w14:paraId="7A6AF523" w14:textId="77777777" w:rsidR="00F20EE5" w:rsidRDefault="00F20EE5" w:rsidP="00F20EE5">
      <w:pPr>
        <w:pStyle w:val="ListParagraph"/>
        <w:numPr>
          <w:ilvl w:val="1"/>
          <w:numId w:val="11"/>
        </w:numPr>
      </w:pPr>
      <w:r>
        <w:t>Health kit works as intended</w:t>
      </w:r>
    </w:p>
    <w:p w14:paraId="744B362C" w14:textId="77777777" w:rsidR="00F20EE5" w:rsidRDefault="00F20EE5" w:rsidP="00F20EE5">
      <w:pPr>
        <w:pStyle w:val="ListParagraph"/>
        <w:numPr>
          <w:ilvl w:val="1"/>
          <w:numId w:val="11"/>
        </w:numPr>
      </w:pPr>
      <w:r>
        <w:t>Knife isn’t too strong</w:t>
      </w:r>
    </w:p>
    <w:p w14:paraId="3E0CDA1B" w14:textId="77777777" w:rsidR="00F20EE5" w:rsidRDefault="00F20EE5" w:rsidP="00F35D41"/>
    <w:p w14:paraId="5CD2F39F" w14:textId="54094344" w:rsidR="00F20EE5" w:rsidRPr="00F20EE5" w:rsidRDefault="00F20EE5" w:rsidP="00F35D41">
      <w:pPr>
        <w:rPr>
          <w:b/>
          <w:bCs/>
        </w:rPr>
      </w:pPr>
      <w:r w:rsidRPr="00F20EE5">
        <w:rPr>
          <w:b/>
          <w:bCs/>
        </w:rPr>
        <w:t>Week 3</w:t>
      </w:r>
    </w:p>
    <w:p w14:paraId="30003D68" w14:textId="77777777" w:rsidR="00F20EE5" w:rsidRDefault="00F20EE5" w:rsidP="00F20EE5">
      <w:pPr>
        <w:pStyle w:val="ListParagraph"/>
        <w:numPr>
          <w:ilvl w:val="0"/>
          <w:numId w:val="13"/>
        </w:numPr>
      </w:pPr>
      <w:r>
        <w:t>Game Manager</w:t>
      </w:r>
    </w:p>
    <w:p w14:paraId="14408A17" w14:textId="5A7EC3EF" w:rsidR="00F20EE5" w:rsidRDefault="00F20EE5" w:rsidP="00F20EE5">
      <w:pPr>
        <w:pStyle w:val="ListParagraph"/>
        <w:numPr>
          <w:ilvl w:val="1"/>
          <w:numId w:val="13"/>
        </w:numPr>
      </w:pPr>
      <w:r>
        <w:t>Waves increase in difficulty</w:t>
      </w:r>
    </w:p>
    <w:p w14:paraId="0AFE4D88" w14:textId="6123830C" w:rsidR="00F20EE5" w:rsidRDefault="00F20EE5" w:rsidP="00F20EE5">
      <w:pPr>
        <w:pStyle w:val="ListParagraph"/>
        <w:numPr>
          <w:ilvl w:val="1"/>
          <w:numId w:val="13"/>
        </w:numPr>
      </w:pPr>
      <w:r>
        <w:t>Controls are simple</w:t>
      </w:r>
    </w:p>
    <w:p w14:paraId="58F0FE39" w14:textId="77777777" w:rsidR="00F20EE5" w:rsidRDefault="00F20EE5" w:rsidP="00F20EE5">
      <w:pPr>
        <w:pStyle w:val="ListParagraph"/>
        <w:numPr>
          <w:ilvl w:val="1"/>
          <w:numId w:val="13"/>
        </w:numPr>
      </w:pPr>
      <w:r>
        <w:t>Objective is clear and easy to understand</w:t>
      </w:r>
    </w:p>
    <w:p w14:paraId="3055A3CE" w14:textId="58C202BF" w:rsidR="00F20EE5" w:rsidRDefault="00F20EE5" w:rsidP="00F20EE5">
      <w:pPr>
        <w:pStyle w:val="ListParagraph"/>
        <w:numPr>
          <w:ilvl w:val="1"/>
          <w:numId w:val="13"/>
        </w:numPr>
      </w:pPr>
      <w:r>
        <w:t>Game is enjoyable</w:t>
      </w:r>
    </w:p>
    <w:p w14:paraId="6079DA2B" w14:textId="77777777" w:rsidR="00F20EE5" w:rsidRDefault="00F20EE5" w:rsidP="00F20EE5">
      <w:pPr>
        <w:pStyle w:val="ListParagraph"/>
        <w:numPr>
          <w:ilvl w:val="0"/>
          <w:numId w:val="13"/>
        </w:numPr>
      </w:pPr>
      <w:r>
        <w:t>Models</w:t>
      </w:r>
    </w:p>
    <w:p w14:paraId="3DB396A3" w14:textId="6A35F127" w:rsidR="00F20EE5" w:rsidRPr="005B5FD5" w:rsidRDefault="00F20EE5" w:rsidP="00F20EE5">
      <w:pPr>
        <w:pStyle w:val="ListParagraph"/>
        <w:numPr>
          <w:ilvl w:val="1"/>
          <w:numId w:val="13"/>
        </w:numPr>
      </w:pPr>
      <w:r w:rsidRPr="005B5FD5">
        <w:t>Rendering works correctly</w:t>
      </w:r>
    </w:p>
    <w:p w14:paraId="2DA6BE16" w14:textId="0E71A8E3" w:rsidR="00F20EE5" w:rsidRPr="005B5FD5" w:rsidRDefault="00F20EE5" w:rsidP="00F20EE5">
      <w:pPr>
        <w:pStyle w:val="ListParagraph"/>
        <w:numPr>
          <w:ilvl w:val="1"/>
          <w:numId w:val="13"/>
        </w:numPr>
      </w:pPr>
      <w:r w:rsidRPr="005B5FD5">
        <w:t>Texture combinations work</w:t>
      </w:r>
    </w:p>
    <w:p w14:paraId="70D727C8" w14:textId="0F50588D" w:rsidR="00F20EE5" w:rsidRPr="005B5FD5" w:rsidRDefault="00F20EE5" w:rsidP="00F20EE5">
      <w:pPr>
        <w:pStyle w:val="ListParagraph"/>
        <w:numPr>
          <w:ilvl w:val="1"/>
          <w:numId w:val="13"/>
        </w:numPr>
      </w:pPr>
      <w:r w:rsidRPr="005B5FD5">
        <w:t>Textures suit game</w:t>
      </w:r>
    </w:p>
    <w:p w14:paraId="0266776D" w14:textId="6A9F7E0E" w:rsidR="00F20EE5" w:rsidRDefault="00F20EE5" w:rsidP="00F35D41">
      <w:pPr>
        <w:pStyle w:val="ListParagraph"/>
        <w:numPr>
          <w:ilvl w:val="1"/>
          <w:numId w:val="13"/>
        </w:numPr>
      </w:pPr>
      <w:r w:rsidRPr="005B5FD5">
        <w:t>Normal maps function as intended</w:t>
      </w:r>
    </w:p>
    <w:p w14:paraId="68610B93" w14:textId="2FC43191" w:rsidR="00F35D41" w:rsidRDefault="00F35D41" w:rsidP="00F35D41">
      <w:pPr>
        <w:pStyle w:val="Heading2"/>
      </w:pPr>
      <w:r>
        <w:t>Team Signoff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94"/>
        <w:gridCol w:w="2200"/>
        <w:gridCol w:w="2352"/>
        <w:gridCol w:w="2070"/>
      </w:tblGrid>
      <w:tr w:rsidR="00F35D41" w14:paraId="4C8C0C5F" w14:textId="20A3F73E" w:rsidTr="00F35D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6E05E602" w14:textId="5498C768" w:rsidR="00F35D41" w:rsidRDefault="00F35D41" w:rsidP="00C871FC">
            <w:r>
              <w:t>Name</w:t>
            </w:r>
          </w:p>
        </w:tc>
        <w:tc>
          <w:tcPr>
            <w:tcW w:w="2200" w:type="dxa"/>
          </w:tcPr>
          <w:p w14:paraId="7355D23C" w14:textId="39BAA55C" w:rsidR="00F35D41" w:rsidRDefault="00F35D41" w:rsidP="00C871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ole</w:t>
            </w:r>
          </w:p>
        </w:tc>
        <w:tc>
          <w:tcPr>
            <w:tcW w:w="2352" w:type="dxa"/>
          </w:tcPr>
          <w:p w14:paraId="3E6F3D36" w14:textId="671E8A03" w:rsidR="00F35D41" w:rsidRDefault="00F35D41" w:rsidP="00C871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gnature</w:t>
            </w:r>
          </w:p>
        </w:tc>
        <w:tc>
          <w:tcPr>
            <w:tcW w:w="2070" w:type="dxa"/>
          </w:tcPr>
          <w:p w14:paraId="4D50CEBA" w14:textId="081893B4" w:rsidR="00F35D41" w:rsidRDefault="00F35D41" w:rsidP="00C871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</w:tr>
      <w:tr w:rsidR="00F35D41" w14:paraId="205CD1D9" w14:textId="3017A12B" w:rsidTr="00F35D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33C3647D" w14:textId="4A425997" w:rsidR="00F35D41" w:rsidRPr="00622FA8" w:rsidRDefault="00622FA8" w:rsidP="00C871F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oper Deguet</w:t>
            </w:r>
          </w:p>
        </w:tc>
        <w:tc>
          <w:tcPr>
            <w:tcW w:w="2200" w:type="dxa"/>
          </w:tcPr>
          <w:p w14:paraId="69F2F04A" w14:textId="1C38A700" w:rsidR="00F35D41" w:rsidRDefault="00622FA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mer, UI, Start Menu, Items, Player Health</w:t>
            </w:r>
          </w:p>
        </w:tc>
        <w:tc>
          <w:tcPr>
            <w:tcW w:w="2352" w:type="dxa"/>
          </w:tcPr>
          <w:p w14:paraId="27F941C4" w14:textId="7837AE4E" w:rsidR="00F35D41" w:rsidRDefault="00622FA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1130737F" wp14:editId="340A6867">
                      <wp:simplePos x="0" y="0"/>
                      <wp:positionH relativeFrom="column">
                        <wp:posOffset>-50800</wp:posOffset>
                      </wp:positionH>
                      <wp:positionV relativeFrom="paragraph">
                        <wp:posOffset>147955</wp:posOffset>
                      </wp:positionV>
                      <wp:extent cx="1024420" cy="201050"/>
                      <wp:effectExtent l="38100" t="57150" r="4445" b="46990"/>
                      <wp:wrapNone/>
                      <wp:docPr id="1222152017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24420" cy="2010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36B7B9A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-4.7pt;margin-top:10.95pt;width:82.05pt;height:17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">
                      <v:imagedata r:id="rId6" o:title=""/>
                    </v:shape>
                  </w:pict>
                </mc:Fallback>
              </mc:AlternateContent>
            </w:r>
          </w:p>
        </w:tc>
        <w:tc>
          <w:tcPr>
            <w:tcW w:w="2070" w:type="dxa"/>
          </w:tcPr>
          <w:p w14:paraId="158EC22B" w14:textId="69728668" w:rsidR="00F35D41" w:rsidRDefault="00622FA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1</w:t>
            </w:r>
            <w:r w:rsidR="00BC5128">
              <w:t>0</w:t>
            </w:r>
            <w:r>
              <w:t>/2023</w:t>
            </w:r>
          </w:p>
        </w:tc>
      </w:tr>
      <w:tr w:rsidR="00F35D41" w14:paraId="41EE5E04" w14:textId="20BBB368" w:rsidTr="00F35D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23EB3CEA" w14:textId="6561765C" w:rsidR="00F35D41" w:rsidRPr="00622FA8" w:rsidRDefault="00622FA8" w:rsidP="00C871F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saac Thyer</w:t>
            </w:r>
          </w:p>
        </w:tc>
        <w:tc>
          <w:tcPr>
            <w:tcW w:w="2200" w:type="dxa"/>
          </w:tcPr>
          <w:p w14:paraId="128C90A3" w14:textId="43142CC2" w:rsidR="00F35D41" w:rsidRDefault="00622FA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mer, Game Manager, Spawning, Movement</w:t>
            </w:r>
          </w:p>
        </w:tc>
        <w:tc>
          <w:tcPr>
            <w:tcW w:w="2352" w:type="dxa"/>
          </w:tcPr>
          <w:p w14:paraId="35957676" w14:textId="4C2F9BAA" w:rsidR="00F35D41" w:rsidRDefault="005A15E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77ED951D" wp14:editId="1018AAAC">
                  <wp:simplePos x="0" y="0"/>
                  <wp:positionH relativeFrom="column">
                    <wp:posOffset>-47337</wp:posOffset>
                  </wp:positionH>
                  <wp:positionV relativeFrom="paragraph">
                    <wp:posOffset>10554</wp:posOffset>
                  </wp:positionV>
                  <wp:extent cx="1399008" cy="491275"/>
                  <wp:effectExtent l="0" t="0" r="0" b="4445"/>
                  <wp:wrapNone/>
                  <wp:docPr id="152752245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1354" cy="49209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70" w:type="dxa"/>
          </w:tcPr>
          <w:p w14:paraId="5BDE50B5" w14:textId="6DF5EF48" w:rsidR="00F35D41" w:rsidRDefault="00622FA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1</w:t>
            </w:r>
            <w:r w:rsidR="00BC5128">
              <w:t>0</w:t>
            </w:r>
            <w:r>
              <w:t>/2023</w:t>
            </w:r>
          </w:p>
        </w:tc>
      </w:tr>
      <w:tr w:rsidR="00F35D41" w14:paraId="078A448A" w14:textId="7ACB04DF" w:rsidTr="00F35D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70998E6D" w14:textId="476D1186" w:rsidR="00F35D41" w:rsidRPr="00622FA8" w:rsidRDefault="00622FA8" w:rsidP="00C871F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klan Gentile</w:t>
            </w:r>
          </w:p>
        </w:tc>
        <w:tc>
          <w:tcPr>
            <w:tcW w:w="2200" w:type="dxa"/>
          </w:tcPr>
          <w:p w14:paraId="4DF9D6AB" w14:textId="7D604F55" w:rsidR="00F35D41" w:rsidRDefault="00622FA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mer, 3D Modelling, AI</w:t>
            </w:r>
          </w:p>
        </w:tc>
        <w:tc>
          <w:tcPr>
            <w:tcW w:w="2352" w:type="dxa"/>
          </w:tcPr>
          <w:p w14:paraId="04AD4DB1" w14:textId="3B4C1766" w:rsidR="00F35D41" w:rsidRDefault="00622FA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712A7F3D" wp14:editId="3B1B5E4C">
                      <wp:simplePos x="0" y="0"/>
                      <wp:positionH relativeFrom="column">
                        <wp:posOffset>89592</wp:posOffset>
                      </wp:positionH>
                      <wp:positionV relativeFrom="paragraph">
                        <wp:posOffset>51380</wp:posOffset>
                      </wp:positionV>
                      <wp:extent cx="883800" cy="225360"/>
                      <wp:effectExtent l="57150" t="38100" r="0" b="41910"/>
                      <wp:wrapNone/>
                      <wp:docPr id="1813305272" name="Ink 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83800" cy="225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85704E2" id="Ink 1" o:spid="_x0000_s1026" type="#_x0000_t75" style="position:absolute;margin-left:6.35pt;margin-top:3.35pt;width:71.05pt;height:19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">
                      <v:imagedata r:id="rId9" o:title=""/>
                    </v:shape>
                  </w:pict>
                </mc:Fallback>
              </mc:AlternateContent>
            </w:r>
          </w:p>
        </w:tc>
        <w:tc>
          <w:tcPr>
            <w:tcW w:w="2070" w:type="dxa"/>
          </w:tcPr>
          <w:p w14:paraId="5986C609" w14:textId="308383FC" w:rsidR="00F35D41" w:rsidRDefault="00622FA8" w:rsidP="00C871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1</w:t>
            </w:r>
            <w:r w:rsidR="00BC5128">
              <w:t>0</w:t>
            </w:r>
            <w:r>
              <w:t>/2023</w:t>
            </w:r>
          </w:p>
        </w:tc>
      </w:tr>
    </w:tbl>
    <w:p w14:paraId="1BAC8C5E" w14:textId="0849FD6C" w:rsidR="00F35D41" w:rsidRPr="00DC571D" w:rsidRDefault="00F35D41" w:rsidP="00F35D41">
      <w:pPr>
        <w:shd w:val="clear" w:color="auto" w:fill="F2F2F2" w:themeFill="background1" w:themeFillShade="F2"/>
        <w:ind w:left="720"/>
      </w:pPr>
    </w:p>
    <w:sectPr w:rsidR="00F35D41" w:rsidRPr="00DC57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876E0"/>
    <w:multiLevelType w:val="hybridMultilevel"/>
    <w:tmpl w:val="9A2270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120C2"/>
    <w:multiLevelType w:val="hybridMultilevel"/>
    <w:tmpl w:val="F4AE50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06847"/>
    <w:multiLevelType w:val="hybridMultilevel"/>
    <w:tmpl w:val="2FC27D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218ED"/>
    <w:multiLevelType w:val="hybridMultilevel"/>
    <w:tmpl w:val="E37813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60037"/>
    <w:multiLevelType w:val="hybridMultilevel"/>
    <w:tmpl w:val="D6BED5D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DF63D8"/>
    <w:multiLevelType w:val="hybridMultilevel"/>
    <w:tmpl w:val="3634D4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1A6402"/>
    <w:multiLevelType w:val="hybridMultilevel"/>
    <w:tmpl w:val="BE58C09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DE15E7"/>
    <w:multiLevelType w:val="hybridMultilevel"/>
    <w:tmpl w:val="E6E22F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F64498"/>
    <w:multiLevelType w:val="hybridMultilevel"/>
    <w:tmpl w:val="2FC27D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4D02AB"/>
    <w:multiLevelType w:val="hybridMultilevel"/>
    <w:tmpl w:val="F2FC58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63433C"/>
    <w:multiLevelType w:val="hybridMultilevel"/>
    <w:tmpl w:val="2FC27D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D5AB9"/>
    <w:multiLevelType w:val="hybridMultilevel"/>
    <w:tmpl w:val="2FC27D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875989"/>
    <w:multiLevelType w:val="hybridMultilevel"/>
    <w:tmpl w:val="325E9F6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34256646">
    <w:abstractNumId w:val="5"/>
  </w:num>
  <w:num w:numId="2" w16cid:durableId="1254511522">
    <w:abstractNumId w:val="7"/>
  </w:num>
  <w:num w:numId="3" w16cid:durableId="141433677">
    <w:abstractNumId w:val="1"/>
  </w:num>
  <w:num w:numId="4" w16cid:durableId="1484471644">
    <w:abstractNumId w:val="3"/>
  </w:num>
  <w:num w:numId="5" w16cid:durableId="788670875">
    <w:abstractNumId w:val="9"/>
  </w:num>
  <w:num w:numId="6" w16cid:durableId="87773979">
    <w:abstractNumId w:val="0"/>
  </w:num>
  <w:num w:numId="7" w16cid:durableId="107312985">
    <w:abstractNumId w:val="10"/>
  </w:num>
  <w:num w:numId="8" w16cid:durableId="1067992468">
    <w:abstractNumId w:val="8"/>
  </w:num>
  <w:num w:numId="9" w16cid:durableId="711348199">
    <w:abstractNumId w:val="4"/>
  </w:num>
  <w:num w:numId="10" w16cid:durableId="1040285095">
    <w:abstractNumId w:val="2"/>
  </w:num>
  <w:num w:numId="11" w16cid:durableId="1587229174">
    <w:abstractNumId w:val="12"/>
  </w:num>
  <w:num w:numId="12" w16cid:durableId="1029643803">
    <w:abstractNumId w:val="11"/>
  </w:num>
  <w:num w:numId="13" w16cid:durableId="15210445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DOysLA0NDS3MLNQ0lEKTi0uzszPAykwrAUA8/wtTSwAAAA="/>
  </w:docVars>
  <w:rsids>
    <w:rsidRoot w:val="00C71839"/>
    <w:rsid w:val="003003F7"/>
    <w:rsid w:val="005A15E8"/>
    <w:rsid w:val="005B5FD5"/>
    <w:rsid w:val="00622FA8"/>
    <w:rsid w:val="00652CF7"/>
    <w:rsid w:val="00851AC8"/>
    <w:rsid w:val="00A424AD"/>
    <w:rsid w:val="00B54C12"/>
    <w:rsid w:val="00BC5128"/>
    <w:rsid w:val="00C71839"/>
    <w:rsid w:val="00DC571D"/>
    <w:rsid w:val="00F20EE5"/>
    <w:rsid w:val="00F35D41"/>
    <w:rsid w:val="00F6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5C308"/>
  <w15:chartTrackingRefBased/>
  <w15:docId w15:val="{AF4AE9F7-2AFB-4B80-A0B2-C9A843CBC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D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D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5D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D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35D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F35D4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67B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customXml" Target="ink/ink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6T08:07:07.9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7 1 24575,'-16'6'0,"1"1"0,0 1 0,0 0 0,1 1 0,-22 18 0,-7 4 0,-41 23 0,32-22 0,0 3 0,-87 77 0,133-106 0,0 1 0,1 0 0,0 0 0,0 0 0,0 0 0,1 1 0,0 0 0,1 0 0,0 0 0,-4 15 0,6-20 0,0 0 0,1 0 0,-1 1 0,1-1 0,0 0 0,0 0 0,0 0 0,1 0 0,-1 0 0,1 0 0,-1 0 0,1 1 0,0-2 0,0 1 0,0 0 0,1 0 0,-1 0 0,1 0 0,-1-1 0,1 1 0,0-1 0,0 1 0,0-1 0,1 0 0,-1 0 0,0 0 0,1 0 0,-1 0 0,1 0 0,0-1 0,0 1 0,4 1 0,7 2 22,2-1-1,-1 0 0,0 0 1,1-2-1,-1 0 0,1-1 1,-1 0-1,1-1 0,0-1 1,-1-1-1,1 0 0,-1-1 1,1 0-1,-1-2 0,18-7 1,-5 1-236,-1-1 1,-1-2 0,0 0-1,-1-2 1,-1-1 0,0-1-1,24-24 1,-23 17-6613</inkml:trace>
  <inkml:trace contextRef="#ctx0" brushRef="#br0" timeOffset="527.63">751 528 24575,'0'0'-8191</inkml:trace>
  <inkml:trace contextRef="#ctx0" brushRef="#br0" timeOffset="3350.91">968 551 24575,'1'-7'0,"1"0"0,0 1 0,1-1 0,-1 0 0,1 1 0,1-1 0,-1 1 0,8-10 0,-4 5 0,13-15 0,0 0 0,3 1 0,0 1 0,1 0 0,1 3 0,33-23 0,26-24 0,-68 54 0,0 1 0,1 1 0,35-19 0,-47 28 0,1 0 0,0 1 0,-1 0 0,1-1 0,0 2 0,0-1 0,0 1 0,0 0 0,0 0 0,0 1 0,1 0 0,-1 0 0,0 0 0,0 1 0,0-1 0,0 2 0,10 2 0,-13-2 0,0-1 0,1 2 0,-1-1 0,0 0 0,0 0 0,-1 1 0,1 0 0,0 0 0,-1-1 0,1 1 0,-1 1 0,0-1 0,0 0 0,-1 0 0,1 1 0,0-1 0,-1 1 0,0 0 0,0-1 0,0 1 0,-1 0 0,1-1 0,-1 1 0,1 0 0,-1 0 0,-1 5 0,0-2 0,1 0 0,-1-1 0,0 1 0,-1 0 0,0-1 0,0 1 0,0-1 0,-1 0 0,1 0 0,-2 0 0,1 0 0,-1 0 0,0-1 0,-6 7 0,-4 1 0,-1-1 0,0 0 0,-1-1 0,-1-1 0,-29 14 0,-94 30 0,64-27 0,130-31 0,-31-1 0,-9 3 0,0-1 0,-1 0 0,1-1 0,22-9 0,-30 6 0,-20 5 0,-22 8 0,27-2 0,0 1 0,0 0 0,0 1 0,1 0 0,-11 10 0,17-15 0,1 0 0,-1 1 0,1-1 0,0 1 0,0 0 0,-1-1 0,1 1 0,0 0 0,0 0 0,1 0 0,-1-1 0,0 1 0,0 0 0,0 4 0,1-5 0,1 0 0,-1 0 0,0 1 0,1-1 0,-1 0 0,1 0 0,-1 0 0,1 0 0,-1 0 0,1 0 0,0 0 0,0 0 0,-1 0 0,1 0 0,0 0 0,0-1 0,0 1 0,0 0 0,0 0 0,0-1 0,0 1 0,0-1 0,0 1 0,0-1 0,0 1 0,1-1 0,1 1 0,13 3 0,1 0 0,0-1 0,0 0 0,0-2 0,0 0 0,0 0 0,18-3 0,6-2 0,73-16 0,-71 10 0,1 2 0,75-4 0,-65 10 0,0-2 0,0-2 0,0-3 0,54-16 0,-72 8 0,-36 17 0,1-1 0,-1 1 0,0 0 0,0 0 0,1-1 0,-1 1 0,0 0 0,0 0 0,1-1 0,-1 1 0,0 0 0,0-1 0,0 1 0,1 0 0,-1-1 0,0 1 0,0 0 0,0-1 0,0 1 0,0-1 0,0 1 0,0 0 0,0-1 0,0 1 0,0 0 0,0-1 0,0 1 0,0-1 0,0 1 0,0 0 0,0-1 0,0 1 0,-1 0 0,1-1 0,0 1 0,0 0 0,0-1 0,-1 1 0,1 0 0,0-1 0,0 1 0,-1 0 0,1 0 0,0-1 0,0 1 0,-1 0 0,1 0 0,0 0 0,-1-1 0,1 1 0,0 0 0,-1 0 0,1 0 0,-1 0 0,0 0 0,-23-7 0,-19 1 0,-1 2 0,-65 3 0,100 1 0,-3 0 0,14 1 0,9 4 0,-11-5 0,-1 1 0,1-1 0,0 1 0,0-1 0,-1 1 0,1-1 0,0 1 0,-1-1 0,1 1 0,0-1 0,-1 1 0,1-1 0,0 1 0,-1-1 0,1 0 0,-1 1 0,1-1 0,-1 0 0,1 1 0,-1-1 0,1 0 0,-1 0 0,0 1 0,1-1 0,-1 0 0,1 0 0,-1 0 0,0 0 0,1 0 0,-1 0 0,0 0 0,-46 13 0,0-2 0,-1-2 0,-89 4 0,-16 3 0,118-8 0,35-8 0,0 0 0,0 0 0,0 0 0,0 0 0,1 0 0,-1 0 0,0 0 0,0 0 0,0 0 0,0 0 0,0 1 0,0-1 0,1 0 0,-1 0 0,0 0 0,0 0 0,0 0 0,0 0 0,0 1 0,0-1 0,0 0 0,0 0 0,0 0 0,0 0 0,0 1 0,0-1 0,0 0 0,0 0 0,0 0 0,0 0 0,0 0 0,0 1 0,0-1 0,0 0 0,0 0 0,0 0 0,0 0 0,0 1 0,0-1 0,0 0 0,0 0 0,0 0 0,0 0 0,0 0 0,0 1 0,0-1 0,-1 0 0,1 0 0,0 0 0,22 4 0,206-1 0,-31-2 0,-177 2 0,-25 2 0,-33 5 0,28-7 0,14-3 0,44-9 0,1-2 0,91-33 0,-56 15 0,531-152 0,-563 167-1365,-10 2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6T08:07:41.1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9 101 24575,'1'20'0,"1"1"0,5 24 0,4 28 0,-8 173 0,-3-244 0,0 0 0,0 0 0,0 0 0,1-1 0,-1 1 0,0 0 0,1 0 0,-1 0 0,1 0 0,0 0 0,-1-1 0,1 1 0,0 0 0,0 0 0,0-1 0,0 1 0,1-1 0,-1 1 0,0-1 0,1 0 0,-1 1 0,1-1 0,-1 0 0,1 0 0,-1 0 0,1 0 0,2 1 0,-1-1 0,1-1 0,0 1 0,0-1 0,0 0 0,0 0 0,0 0 0,0-1 0,0 1 0,0-1 0,-1 0 0,1 0 0,6-2 0,7-5 0,-1 1 0,1-2 0,-1 0 0,25-20 0,-26 16 0,0-2 0,0 1 0,-2-2 0,0 1 0,0-2 0,18-34 0,-25 41 0,-1 0 0,0 0 0,-1-1 0,0 1 0,-1-1 0,0 0 0,-1 0 0,0 0 0,0 0 0,-1 0 0,-1-1 0,0 1 0,0 0 0,-3-13 0,2 21 0,-1 0 0,1 0 0,0 0 0,-1 1 0,1-1 0,-1 1 0,0-1 0,0 1 0,0-1 0,0 1 0,-1 0 0,1 0 0,0 0 0,-1 1 0,1-1 0,-1 0 0,0 1 0,0 0 0,1-1 0,-1 1 0,0 0 0,0 1 0,0-1 0,0 0 0,0 1 0,-6-1 0,-11 0 0,0 0 0,-1 1 0,-20 3 0,14-1 0,-24-2 0,31-1 0,0 1 0,0 1 0,1 0 0,-1 2 0,-29 7 0,45-9 0,0 0 0,0 1 0,1-1 0,-1 1 0,1 0 0,-1 0 0,1 0 0,0 1 0,0-1 0,0 1 0,0 0 0,0 0 0,1 0 0,-1 0 0,1 0 0,0 0 0,0 1 0,0-1 0,0 1 0,1 0 0,-1-1 0,1 1 0,0 0 0,0 0 0,1 0 0,-1 0 0,1 0 0,-1 0 0,1 0 0,0 0 0,1 0 0,-1-1 0,2 6 0,0-2 0,0 0 0,0-1 0,0 1 0,1 0 0,0-1 0,1 0 0,-1 1 0,1-1 0,0-1 0,1 1 0,0-1 0,0 1 0,0-1 0,0-1 0,1 1 0,-1-1 0,1 0 0,0 0 0,9 4 0,2 0 0,1 1 0,0-2 0,0 0 0,0-1 0,1-1 0,20 3 0,30-2 0,1-2 0,0-3 0,115-14 0,-144 7 0,0-2 0,-1-1 0,0-2 0,-1-1 0,0-3 0,-1-1 0,-1-2 0,0-1 0,35-25 0,-55 31 0,-1 0 0,0 0 0,-1-1 0,15-19 0,-25 28 0,0 0 0,-1-1 0,0 0 0,0 0 0,-1 0 0,1 0 0,-1 0 0,-1-1 0,1 1 0,-1-1 0,0 0 0,-1 0 0,1 0 0,-1 0 0,0-12 0,-2 17 0,0 0 0,1 0 0,-1 0 0,0 0 0,0 0 0,0 0 0,0 1 0,0-1 0,-1 0 0,1 1 0,0-1 0,-1 1 0,1-1 0,-1 1 0,0-1 0,1 1 0,-1 0 0,0 0 0,0 0 0,0 0 0,0 0 0,0 1 0,0-1 0,0 0 0,-3 0 0,-58-8 0,56 8 0,-19-1 0,0 1 0,0 1 0,0 1 0,0 1 0,0 2 0,1 0 0,-44 14 0,60-15 0,1 0 0,0 1 0,0 0 0,0 0 0,0 0 0,1 1 0,-1 1 0,1-1 0,1 1 0,-1 0 0,1 0 0,0 1 0,0 0 0,1 0 0,0 1 0,0-1 0,1 1 0,0 0 0,0 0 0,1 1 0,0-1 0,1 1 0,0-1 0,0 1 0,-1 16 0,0 41 0,9 107 0,-6-169 0,0 0 0,1 0 0,-1 1 0,1-1 0,0 0 0,1 0 0,-1 0 0,1 0 0,-1 0 0,1 0 0,0-1 0,1 1 0,-1 0 0,0-1 0,1 0 0,0 1 0,0-1 0,0 0 0,0-1 0,1 1 0,-1-1 0,1 1 0,-1-1 0,1 0 0,0 0 0,0 0 0,0-1 0,0 0 0,0 1 0,0-1 0,0-1 0,1 1 0,-1 0 0,7-1 0,5 0 0,-1-1 0,0-1 0,0 0 0,0-1 0,0 0 0,0-1 0,0-1 0,18-9 0,7-6 0,0-2 0,-1-2 0,-1-2 0,-2-1 0,-1-2 0,-1-1 0,-1-2 0,34-43 0,-57 62 0,-1 0 0,0 0 0,-1-1 0,10-23 0,-16 32 0,0-1 0,0 0 0,0 1 0,-1-1 0,1 0 0,-1 0 0,-1 0 0,1 0 0,-1 0 0,0 1 0,0-1 0,-1 0 0,0 0 0,-3-11 0,4 17 0,0 0 0,0 0 0,-1 0 0,1 0 0,0 0 0,0 0 0,-1-1 0,1 1 0,0 0 0,-1 0 0,1 0 0,0 0 0,0 0 0,-1 1 0,1-1 0,0 0 0,0 0 0,-1 0 0,1 0 0,0 0 0,0 0 0,-1 0 0,1 0 0,0 1 0,0-1 0,-1 0 0,1 0 0,0 0 0,0 0 0,0 1 0,-1-1 0,1 0 0,0 0 0,0 1 0,0-1 0,0 0 0,0 0 0,0 1 0,-1-1 0,1 0 0,0 0 0,0 1 0,0-1 0,0 0 0,0 1 0,-9 14 0,-8 22 0,2 1 0,2 1 0,1 0 0,-8 49 0,-14 166 0,34-251 0,0 0 0,-1 0 0,1 0 0,-1 0 0,1-1 0,-1 1 0,0 0 0,0 0 0,0-1 0,0 1 0,-1-1 0,1 1 0,-1-1 0,1 1 0,-1-1 0,0 0 0,0 0 0,0 0 0,0 0 0,-1 0 0,1 0 0,0-1 0,-1 1 0,1-1 0,-1 0 0,1 1 0,-1-1 0,0 0 0,0-1 0,1 1 0,-1 0 0,0-1 0,0 1 0,0-1 0,0 0 0,0 0 0,-3-1 0,-1 1 0,1-1 0,-1-1 0,1 1 0,-1-1 0,1 0 0,-1-1 0,1 0 0,0 0 0,0 0 0,0 0 0,1-1 0,-1 0 0,1 0 0,0-1 0,-5-4 0,10 8 0,0 1 0,0 0 0,-1 0 0,1 0 0,0-1 0,0 1 0,0 0 0,0 0 0,0 0 0,-1-1 0,1 1 0,0 0 0,0 0 0,0-1 0,0 1 0,0 0 0,0-1 0,0 1 0,0 0 0,0 0 0,0-1 0,0 1 0,0 0 0,0 0 0,0-1 0,0 1 0,1 0 0,-1 0 0,0-1 0,0 1 0,0 0 0,0 0 0,0 0 0,0-1 0,1 1 0,-1 0 0,0 0 0,0 0 0,0-1 0,1 1 0,-1 0 0,0 0 0,0 0 0,1 0 0,-1 0 0,0-1 0,1 1 0,20-6 0,30 2 0,541 29 0,-266-3 0,-309-21 0,0-1 0,0 0 0,0-2 0,0 0 0,0-1 0,25-7 0,-30 6 0,-1-1 0,0-1 0,0 1 0,0-2 0,0 1 0,-1-1 0,-1-1 0,1 0 0,13-15 0,-10 8-76,0 0 1,-1-1-1,0 0 0,-1-1 0,-1 0 0,-1-1 0,-1 0 0,0-1 1,-1 0-1,-1 0 0,-1 0 0,-1-1 0,0 0 0,-1 1 1,-2-1-1,0 0 0,-3-34 0,1 31-675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artwright</dc:creator>
  <cp:keywords/>
  <dc:description/>
  <cp:lastModifiedBy>Cooper Deguet</cp:lastModifiedBy>
  <cp:revision>17</cp:revision>
  <dcterms:created xsi:type="dcterms:W3CDTF">2023-11-06T07:21:00Z</dcterms:created>
  <dcterms:modified xsi:type="dcterms:W3CDTF">2023-11-06T08:21:00Z</dcterms:modified>
</cp:coreProperties>
</file>